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BFE88" w14:textId="503F22DF" w:rsidR="00B72F75" w:rsidRPr="00B72F75" w:rsidRDefault="00B72F75" w:rsidP="00B72F75">
      <w:r w:rsidRPr="00B72F75">
        <w:t xml:space="preserve">For M.R.T System, after we scan for trades and 5 appeared but out of the 5 stocks, only 1 stock ROC is +ve and the rest is negative. Do we still take all 5 trades </w:t>
      </w:r>
      <w:proofErr w:type="gramStart"/>
      <w:r w:rsidRPr="00B72F75">
        <w:t>assuming that</w:t>
      </w:r>
      <w:proofErr w:type="gramEnd"/>
      <w:r w:rsidRPr="00B72F75">
        <w:t xml:space="preserve"> we can still take up more positions</w:t>
      </w:r>
      <w:r w:rsidR="00184BB7">
        <w:t>?</w:t>
      </w:r>
    </w:p>
    <w:p w14:paraId="60905303" w14:textId="54E26150" w:rsidR="00B72F75" w:rsidRPr="00B72F75" w:rsidRDefault="00B72F75" w:rsidP="00B72F75">
      <w:r w:rsidRPr="00B72F75">
        <w:t xml:space="preserve">Hey Rayner! You mention </w:t>
      </w:r>
      <w:r w:rsidR="00184BB7">
        <w:t>using</w:t>
      </w:r>
      <w:r w:rsidRPr="00B72F75">
        <w:t xml:space="preserve"> 1%/position risk for the UST. Do you mean 1% of the equity or Balance? Greetings and keep up the good work!</w:t>
      </w:r>
    </w:p>
    <w:p w14:paraId="380153CD" w14:textId="4621561B" w:rsidR="00B72F75" w:rsidRPr="00B72F75" w:rsidRDefault="00B72F75" w:rsidP="00B72F75">
      <w:r w:rsidRPr="00B72F75">
        <w:t xml:space="preserve">With a small capital less than 1,000$ at the beginning, where should </w:t>
      </w:r>
      <w:r w:rsidR="00184BB7">
        <w:t>I</w:t>
      </w:r>
      <w:r w:rsidRPr="00B72F75">
        <w:t xml:space="preserve"> get start</w:t>
      </w:r>
      <w:r w:rsidR="00184BB7">
        <w:t>ed</w:t>
      </w:r>
      <w:r w:rsidRPr="00B72F75">
        <w:t>?</w:t>
      </w:r>
    </w:p>
    <w:p w14:paraId="25F8ACBA" w14:textId="186148EB" w:rsidR="00B72F75" w:rsidRPr="00B72F75" w:rsidRDefault="00B72F75" w:rsidP="00B72F75">
      <w:r w:rsidRPr="00B72F75">
        <w:t xml:space="preserve">1. How did you do the backtest seeing how we get different stocks every day? Your backtest results may consist of stocks that are entirely different stocks if you started on Day plus 1. 2. If initial capital is 80k, we use 10k for each position regardless of how the account grows or decreases? 3. FOR MRT, there is no Stop Loss mentioned. When do we cut loss? Still only on 10th day or RSI more than 50? 4. I noticed for STF that the returns in the last 2-3 years are below average. What if the results continue to be as such? When do we say stop? I am currently trading the STF watchlist. However, it is quite USD heavy so when the dollar moves, the whole portfolio is affected. Can we diversify the currency portfolio further? Are you thinking of adding the number of markets to the STF markets watchlist? More markets, more chance of hitting a home </w:t>
      </w:r>
      <w:proofErr w:type="gramStart"/>
      <w:r w:rsidRPr="00B72F75">
        <w:t>run?</w:t>
      </w:r>
      <w:proofErr w:type="gramEnd"/>
    </w:p>
    <w:p w14:paraId="50071976" w14:textId="77777777" w:rsidR="00B72F75" w:rsidRPr="00B72F75" w:rsidRDefault="00B72F75" w:rsidP="00B72F75">
      <w:r w:rsidRPr="00B72F75">
        <w:t>There are some stocks that gap up over 90% for MRT Systems, do we still take those stocks when they appeared on our screening list?</w:t>
      </w:r>
    </w:p>
    <w:p w14:paraId="3B689F0E" w14:textId="07F134E3" w:rsidR="00B72F75" w:rsidRPr="00B72F75" w:rsidRDefault="00B72F75" w:rsidP="00B72F75">
      <w:r w:rsidRPr="00B72F75">
        <w:t xml:space="preserve">When we scan for MRT trades using TOS, the default settings </w:t>
      </w:r>
      <w:proofErr w:type="gramStart"/>
      <w:r w:rsidRPr="00B72F75">
        <w:t>is</w:t>
      </w:r>
      <w:proofErr w:type="gramEnd"/>
      <w:r w:rsidRPr="00B72F75">
        <w:t xml:space="preserve"> show '10' stocks and we filter by the highest ROC. But if we click </w:t>
      </w:r>
      <w:r w:rsidR="00184BB7">
        <w:t xml:space="preserve">to </w:t>
      </w:r>
      <w:r w:rsidRPr="00B72F75">
        <w:t>show '200' stocks, it will filter many other stocks in compared to just '10'. Do we still stick with 10 or show all stocks and filter them from there?</w:t>
      </w:r>
    </w:p>
    <w:p w14:paraId="37AAB819" w14:textId="2158378D" w:rsidR="00B72F75" w:rsidRDefault="00B72F75" w:rsidP="00B72F75">
      <w:r w:rsidRPr="00B72F75">
        <w:t>Hey</w:t>
      </w:r>
      <w:r w:rsidR="00184BB7">
        <w:t>,</w:t>
      </w:r>
      <w:r w:rsidRPr="00B72F75">
        <w:t xml:space="preserve"> </w:t>
      </w:r>
      <w:r w:rsidR="00184BB7">
        <w:t>R</w:t>
      </w:r>
      <w:r w:rsidRPr="00B72F75">
        <w:t>ayner! During the STF do you use 1% risk of cash or account balance for the position</w:t>
      </w:r>
      <w:r>
        <w:t xml:space="preserve"> </w:t>
      </w:r>
      <w:r w:rsidRPr="00B72F75">
        <w:t>size? Thanks in advance!</w:t>
      </w:r>
    </w:p>
    <w:p w14:paraId="5057E6B3" w14:textId="08D5E28D" w:rsidR="00F521AD" w:rsidRDefault="00F521AD" w:rsidP="00F521AD">
      <w:r w:rsidRPr="00F521AD">
        <w:t>Rayner, I have friends here in the Philippines who are interested in the UST. But they like to know if it is applicable in the Philippine stock market, and can they execute it using the investagrams platform to screen stocks and do back testing. If yes? maybe you can make a video about it</w:t>
      </w:r>
    </w:p>
    <w:p w14:paraId="1060E8B5" w14:textId="62B60729" w:rsidR="00F521AD" w:rsidRPr="00F521AD" w:rsidRDefault="00F521AD" w:rsidP="00F521AD">
      <w:r w:rsidRPr="00B72F75">
        <w:t>When the price is sideway</w:t>
      </w:r>
      <w:r>
        <w:t>s</w:t>
      </w:r>
      <w:r w:rsidRPr="00B72F75">
        <w:t>, how do we detect that it will later go uptrend or downtrend</w:t>
      </w:r>
      <w:r>
        <w:t>?</w:t>
      </w:r>
      <w:r w:rsidRPr="00B72F75">
        <w:t xml:space="preserve"> Because sometimes when we use ma20,50 or 200, </w:t>
      </w:r>
      <w:r>
        <w:t>B</w:t>
      </w:r>
      <w:r w:rsidRPr="00B72F75">
        <w:t>ollinger band or Keltner’s channel, I always trapped in false breakouts. Thank you</w:t>
      </w:r>
      <w:bookmarkStart w:id="0" w:name="_GoBack"/>
      <w:bookmarkEnd w:id="0"/>
    </w:p>
    <w:p w14:paraId="2B657305" w14:textId="77777777" w:rsidR="009D2587" w:rsidRDefault="009D2587"/>
    <w:sectPr w:rsidR="009D25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szQytjA0NTU0sTRX0lEKTi0uzszPAykwqgUA5UGwTiwAAAA="/>
  </w:docVars>
  <w:rsids>
    <w:rsidRoot w:val="00B72F75"/>
    <w:rsid w:val="00184BB7"/>
    <w:rsid w:val="009D2587"/>
    <w:rsid w:val="00B72F75"/>
    <w:rsid w:val="00F52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7B424"/>
  <w15:chartTrackingRefBased/>
  <w15:docId w15:val="{06EFED9E-5879-4793-9841-9FBD94A93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602516">
      <w:bodyDiv w:val="1"/>
      <w:marLeft w:val="0"/>
      <w:marRight w:val="0"/>
      <w:marTop w:val="0"/>
      <w:marBottom w:val="0"/>
      <w:divBdr>
        <w:top w:val="none" w:sz="0" w:space="0" w:color="auto"/>
        <w:left w:val="none" w:sz="0" w:space="0" w:color="auto"/>
        <w:bottom w:val="none" w:sz="0" w:space="0" w:color="auto"/>
        <w:right w:val="none" w:sz="0" w:space="0" w:color="auto"/>
      </w:divBdr>
      <w:divsChild>
        <w:div w:id="2042046296">
          <w:marLeft w:val="0"/>
          <w:marRight w:val="0"/>
          <w:marTop w:val="0"/>
          <w:marBottom w:val="0"/>
          <w:divBdr>
            <w:top w:val="none" w:sz="0" w:space="0" w:color="auto"/>
            <w:left w:val="none" w:sz="0" w:space="0" w:color="auto"/>
            <w:bottom w:val="none" w:sz="0" w:space="0" w:color="auto"/>
            <w:right w:val="none" w:sz="0" w:space="0" w:color="auto"/>
          </w:divBdr>
        </w:div>
        <w:div w:id="1681160324">
          <w:marLeft w:val="0"/>
          <w:marRight w:val="0"/>
          <w:marTop w:val="0"/>
          <w:marBottom w:val="0"/>
          <w:divBdr>
            <w:top w:val="none" w:sz="0" w:space="0" w:color="auto"/>
            <w:left w:val="none" w:sz="0" w:space="0" w:color="auto"/>
            <w:bottom w:val="none" w:sz="0" w:space="0" w:color="auto"/>
            <w:right w:val="none" w:sz="0" w:space="0" w:color="auto"/>
          </w:divBdr>
        </w:div>
        <w:div w:id="2103644202">
          <w:marLeft w:val="0"/>
          <w:marRight w:val="0"/>
          <w:marTop w:val="0"/>
          <w:marBottom w:val="0"/>
          <w:divBdr>
            <w:top w:val="none" w:sz="0" w:space="0" w:color="auto"/>
            <w:left w:val="none" w:sz="0" w:space="0" w:color="auto"/>
            <w:bottom w:val="none" w:sz="0" w:space="0" w:color="auto"/>
            <w:right w:val="none" w:sz="0" w:space="0" w:color="auto"/>
          </w:divBdr>
        </w:div>
        <w:div w:id="956062922">
          <w:marLeft w:val="0"/>
          <w:marRight w:val="0"/>
          <w:marTop w:val="0"/>
          <w:marBottom w:val="0"/>
          <w:divBdr>
            <w:top w:val="none" w:sz="0" w:space="0" w:color="auto"/>
            <w:left w:val="none" w:sz="0" w:space="0" w:color="auto"/>
            <w:bottom w:val="none" w:sz="0" w:space="0" w:color="auto"/>
            <w:right w:val="none" w:sz="0" w:space="0" w:color="auto"/>
          </w:divBdr>
        </w:div>
        <w:div w:id="1499691457">
          <w:marLeft w:val="0"/>
          <w:marRight w:val="0"/>
          <w:marTop w:val="0"/>
          <w:marBottom w:val="0"/>
          <w:divBdr>
            <w:top w:val="none" w:sz="0" w:space="0" w:color="auto"/>
            <w:left w:val="none" w:sz="0" w:space="0" w:color="auto"/>
            <w:bottom w:val="none" w:sz="0" w:space="0" w:color="auto"/>
            <w:right w:val="none" w:sz="0" w:space="0" w:color="auto"/>
          </w:divBdr>
        </w:div>
        <w:div w:id="183205537">
          <w:marLeft w:val="0"/>
          <w:marRight w:val="0"/>
          <w:marTop w:val="0"/>
          <w:marBottom w:val="0"/>
          <w:divBdr>
            <w:top w:val="none" w:sz="0" w:space="0" w:color="auto"/>
            <w:left w:val="none" w:sz="0" w:space="0" w:color="auto"/>
            <w:bottom w:val="none" w:sz="0" w:space="0" w:color="auto"/>
            <w:right w:val="none" w:sz="0" w:space="0" w:color="auto"/>
          </w:divBdr>
        </w:div>
        <w:div w:id="231474252">
          <w:marLeft w:val="0"/>
          <w:marRight w:val="0"/>
          <w:marTop w:val="0"/>
          <w:marBottom w:val="0"/>
          <w:divBdr>
            <w:top w:val="none" w:sz="0" w:space="0" w:color="auto"/>
            <w:left w:val="none" w:sz="0" w:space="0" w:color="auto"/>
            <w:bottom w:val="none" w:sz="0" w:space="0" w:color="auto"/>
            <w:right w:val="none" w:sz="0" w:space="0" w:color="auto"/>
          </w:divBdr>
        </w:div>
        <w:div w:id="15753122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48</Words>
  <Characters>1988</Characters>
  <Application>Microsoft Office Word</Application>
  <DocSecurity>0</DocSecurity>
  <Lines>16</Lines>
  <Paragraphs>4</Paragraphs>
  <ScaleCrop>false</ScaleCrop>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3</cp:revision>
  <dcterms:created xsi:type="dcterms:W3CDTF">2019-08-20T10:07:00Z</dcterms:created>
  <dcterms:modified xsi:type="dcterms:W3CDTF">2019-08-20T11:34:00Z</dcterms:modified>
</cp:coreProperties>
</file>